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02691" w:rsidRDefault="00D02691" w:rsidP="00106C9B">
      <w:pPr>
        <w:spacing w:after="120" w:line="240" w:lineRule="auto"/>
        <w:ind w:left="720" w:hanging="360"/>
      </w:pPr>
      <w:r>
        <w:t>Practice Set for Web Technology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What are the core </w:t>
      </w:r>
      <w:r w:rsidR="005648E3">
        <w:rPr>
          <w:rFonts w:ascii="Times New Roman" w:hAnsi="Times New Roman" w:cs="Times New Roman"/>
          <w:sz w:val="22"/>
          <w:szCs w:val="22"/>
        </w:rPr>
        <w:t>Internet</w:t>
      </w:r>
      <w:r w:rsidRPr="00106C9B">
        <w:rPr>
          <w:rFonts w:ascii="Times New Roman" w:hAnsi="Times New Roman" w:cs="Times New Roman"/>
          <w:sz w:val="22"/>
          <w:szCs w:val="22"/>
        </w:rPr>
        <w:t xml:space="preserve"> protocols used in web communication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Explain the purpose and structure of HTML5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List the key elements of an HTML5 document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Which form elements are supported in HTML5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Describe the components of a basic HTML5 document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does a web server function in the client-server model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Define XHTML and explain its syntax rules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Compare the syntax of HTML5 and XHTML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What are the different types of CSS, and how are they used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Explain the structure of XML, DTD, and namespaces.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Compare static and dynamic websites.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would you convert a static website into a dynamic one?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Design a responsive webpage using Bootstrap’s grid system.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Build a static website for a restaurant using HTML5 and XHTML.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Develop a user registration form with HTML5 form elements.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Create a personal portfolio site using HTML5, CSS3, and Bootstrap.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106C9B">
        <w:rPr>
          <w:rFonts w:ascii="Times New Roman" w:hAnsi="Times New Roman" w:cs="Times New Roman"/>
          <w:sz w:val="22"/>
          <w:szCs w:val="22"/>
        </w:rPr>
        <w:t>Analyze</w:t>
      </w:r>
      <w:proofErr w:type="spellEnd"/>
      <w:r w:rsidRPr="00106C9B">
        <w:rPr>
          <w:rFonts w:ascii="Times New Roman" w:hAnsi="Times New Roman" w:cs="Times New Roman"/>
          <w:sz w:val="22"/>
          <w:szCs w:val="22"/>
        </w:rPr>
        <w:t xml:space="preserve"> a case study of a</w:t>
      </w:r>
      <w:r w:rsidR="0002323B" w:rsidRPr="00106C9B">
        <w:rPr>
          <w:rFonts w:ascii="Times New Roman" w:hAnsi="Times New Roman" w:cs="Times New Roman"/>
          <w:sz w:val="22"/>
          <w:szCs w:val="22"/>
        </w:rPr>
        <w:t>n online</w:t>
      </w:r>
      <w:r w:rsidRPr="00106C9B">
        <w:rPr>
          <w:rFonts w:ascii="Times New Roman" w:hAnsi="Times New Roman" w:cs="Times New Roman"/>
          <w:sz w:val="22"/>
          <w:szCs w:val="22"/>
        </w:rPr>
        <w:t xml:space="preserve"> blog built with HTML5, CSS3, and Bootstrap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do CSS3 animations enhance web interactivity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What is the CSS box model, and what properties does it include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does the Bootstrap grid system support responsive design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do CSS3 selector strings and box models improve styling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>What are the differences between `id` and `</w:t>
      </w:r>
      <w:proofErr w:type="spellStart"/>
      <w:r w:rsidRPr="00106C9B">
        <w:rPr>
          <w:rFonts w:ascii="Times New Roman" w:hAnsi="Times New Roman" w:cs="Times New Roman"/>
          <w:sz w:val="22"/>
          <w:szCs w:val="22"/>
        </w:rPr>
        <w:t>class`</w:t>
      </w:r>
      <w:proofErr w:type="spellEnd"/>
      <w:r w:rsidRPr="00106C9B">
        <w:rPr>
          <w:rFonts w:ascii="Times New Roman" w:hAnsi="Times New Roman" w:cs="Times New Roman"/>
          <w:sz w:val="22"/>
          <w:szCs w:val="22"/>
        </w:rPr>
        <w:t xml:space="preserve"> selectors in CSS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do CSS3 3D transformations and animations improve user experience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Compare the use of Canvas and SVG for graphics in HTML5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does the Bootstrap framework simplify responsive web design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What are the advantages and limitations of using Bootstrap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do CSS properties influence webpage layout and appearance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What is the role of namespaces in XML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do XML Schema, DOM, XSL, and XSLT transform XML data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What challenges arise when combining DTD and namespaces in XML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Create an XML document with DTD and namespaces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would you convert XML data into another format using XSLT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Assess the impact of HTML5 media elements on user experience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Evaluate the effectiveness of XML Schema and XSLT for data handling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Justify the use of JavaScript operators in data manipulation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Critique the use of CSS3 3D transformations in web design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Defend the importance of JavaScript data types in development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have web technologies evolved over time?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Calculate the total width of a CSS box model given specific dimensions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Determine the number of columns in Bootstrap’s grid system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Style a webpage using CSS3 selectors and box models.  </w:t>
      </w:r>
    </w:p>
    <w:p w:rsidR="00120C0B" w:rsidRPr="00106C9B" w:rsidRDefault="00120C0B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Write a JavaScript program to manipulate real-world data.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What are JavaScript’s data types, and how are they used?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do JavaScript operators manipulate data?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Explain JavaScript’s `try-catch` error handling with an example.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would you write a function to calculate the remainder using the modulus operator?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Predict the output of a JavaScript code snippet combining strings and numbers.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do JavaScript event handlers work? Provide examples.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Create a simple calculator using JavaScript operators.  </w:t>
      </w:r>
    </w:p>
    <w:p w:rsidR="00FC3A73" w:rsidRPr="00106C9B" w:rsidRDefault="00FC3A73" w:rsidP="00106C9B">
      <w:pPr>
        <w:pStyle w:val="ListParagraph"/>
        <w:numPr>
          <w:ilvl w:val="0"/>
          <w:numId w:val="4"/>
        </w:numPr>
        <w:spacing w:after="120" w:line="240" w:lineRule="auto"/>
        <w:rPr>
          <w:rFonts w:ascii="Times New Roman" w:hAnsi="Times New Roman" w:cs="Times New Roman"/>
          <w:sz w:val="22"/>
          <w:szCs w:val="22"/>
        </w:rPr>
      </w:pPr>
      <w:r w:rsidRPr="00106C9B">
        <w:rPr>
          <w:rFonts w:ascii="Times New Roman" w:hAnsi="Times New Roman" w:cs="Times New Roman"/>
          <w:sz w:val="22"/>
          <w:szCs w:val="22"/>
        </w:rPr>
        <w:t xml:space="preserve">How do JavaScript data types affect web application functionality?  </w:t>
      </w:r>
    </w:p>
    <w:p w:rsidR="00FC3A73" w:rsidRPr="00106C9B" w:rsidRDefault="00FC3A73" w:rsidP="00106C9B">
      <w:pPr>
        <w:spacing w:after="120" w:line="240" w:lineRule="auto"/>
        <w:rPr>
          <w:rFonts w:ascii="Times New Roman" w:hAnsi="Times New Roman" w:cs="Times New Roman"/>
          <w:sz w:val="22"/>
          <w:szCs w:val="22"/>
        </w:rPr>
      </w:pPr>
    </w:p>
    <w:p w:rsidR="00120C0B" w:rsidRPr="00106C9B" w:rsidRDefault="00120C0B" w:rsidP="00106C9B">
      <w:pPr>
        <w:spacing w:after="120" w:line="240" w:lineRule="auto"/>
        <w:rPr>
          <w:rFonts w:ascii="Times New Roman" w:hAnsi="Times New Roman" w:cs="Times New Roman"/>
          <w:sz w:val="22"/>
          <w:szCs w:val="22"/>
        </w:rPr>
      </w:pPr>
    </w:p>
    <w:sectPr w:rsidR="00120C0B" w:rsidRPr="00106C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1"/>
    <w:family w:val="auto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C750A4"/>
    <w:multiLevelType w:val="hybridMultilevel"/>
    <w:tmpl w:val="3B7679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3B5490"/>
    <w:multiLevelType w:val="hybridMultilevel"/>
    <w:tmpl w:val="C9BCE06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00E3C07"/>
    <w:multiLevelType w:val="hybridMultilevel"/>
    <w:tmpl w:val="157CB5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7105FC"/>
    <w:multiLevelType w:val="hybridMultilevel"/>
    <w:tmpl w:val="FEFED9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6420610">
    <w:abstractNumId w:val="0"/>
  </w:num>
  <w:num w:numId="2" w16cid:durableId="1516382950">
    <w:abstractNumId w:val="3"/>
  </w:num>
  <w:num w:numId="3" w16cid:durableId="293097726">
    <w:abstractNumId w:val="1"/>
  </w:num>
  <w:num w:numId="4" w16cid:durableId="2475380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zNDc1MTQyMTYyszRS0lEKTi0uzszPAykwqQUAODDTcCwAAAA="/>
  </w:docVars>
  <w:rsids>
    <w:rsidRoot w:val="00120C0B"/>
    <w:rsid w:val="0002323B"/>
    <w:rsid w:val="000D6D46"/>
    <w:rsid w:val="00106C9B"/>
    <w:rsid w:val="00120C0B"/>
    <w:rsid w:val="001A4CC9"/>
    <w:rsid w:val="00435D1E"/>
    <w:rsid w:val="0045484B"/>
    <w:rsid w:val="00493CA5"/>
    <w:rsid w:val="00554F95"/>
    <w:rsid w:val="005648E3"/>
    <w:rsid w:val="00806429"/>
    <w:rsid w:val="00883F55"/>
    <w:rsid w:val="00912CD6"/>
    <w:rsid w:val="009B6628"/>
    <w:rsid w:val="00A75647"/>
    <w:rsid w:val="00D02691"/>
    <w:rsid w:val="00D60162"/>
    <w:rsid w:val="00D95A5E"/>
    <w:rsid w:val="00DD6C98"/>
    <w:rsid w:val="00E06C30"/>
    <w:rsid w:val="00EF4C94"/>
    <w:rsid w:val="00F9049C"/>
    <w:rsid w:val="00FC3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68C30A"/>
  <w15:chartTrackingRefBased/>
  <w15:docId w15:val="{03F76397-D0BF-4CDA-9493-A0C2308C4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IN" w:bidi="ta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0C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0C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0C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0C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0C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0C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0C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0C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0C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0C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0C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0C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0C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0C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0C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0C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0C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0C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20C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0C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0C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20C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20C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0C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20C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20C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0C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0C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20C0B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57</Words>
  <Characters>2605</Characters>
  <Application>Microsoft Office Word</Application>
  <DocSecurity>0</DocSecurity>
  <Lines>21</Lines>
  <Paragraphs>6</Paragraphs>
  <ScaleCrop>false</ScaleCrop>
  <Company/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a</dc:creator>
  <cp:keywords/>
  <dc:description/>
  <cp:lastModifiedBy>praba</cp:lastModifiedBy>
  <cp:revision>13</cp:revision>
  <dcterms:created xsi:type="dcterms:W3CDTF">2025-04-20T10:12:00Z</dcterms:created>
  <dcterms:modified xsi:type="dcterms:W3CDTF">2025-04-24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a90f41-d616-4f47-a39b-922934ac83fe</vt:lpwstr>
  </property>
</Properties>
</file>